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5</w:t>
      </w:r>
      <w:r>
        <w:t xml:space="preserve"> </w:t>
      </w:r>
      <w:r>
        <w:t xml:space="preserve">ม.6/2</w:t>
      </w:r>
      <w:r>
        <w:t xml:space="preserve"> </w:t>
      </w:r>
      <w:r>
        <w:t xml:space="preserve">(เช้า)</w:t>
      </w:r>
      <w:r>
        <w:t xml:space="preserve"> </w:t>
      </w:r>
      <w:r>
        <w:t xml:space="preserve">110767</w:t>
      </w:r>
    </w:p>
    <w:p>
      <w:pPr>
        <w:pStyle w:val="Date"/>
      </w:pPr>
      <w:r>
        <w:t xml:space="preserve">วันพฤหัสบดีที่</w:t>
      </w:r>
      <w:r>
        <w:t xml:space="preserve"> </w:t>
      </w:r>
      <w:r>
        <w:t xml:space="preserve">11</w:t>
      </w:r>
      <w:r>
        <w:t xml:space="preserve"> </w:t>
      </w:r>
      <w:r>
        <w:t xml:space="preserve">กรกฎ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  พี่ปิ่นด้วยลูก ด้วยพร้อมก่อนรอเพื่อนๆก่อนยังไม่พร้อมเลย   บอกเพื่อนเอาใหม่เอาใหม่ทำให้เรียบร้อยนะ         สวัสดีค่ะอาบน้ำลงนะตอนนี้กูจัดเก้าอี้จัดโต๊ะให้ลูกใหม่นะคะ องศาให้มองหน้าจอ ไม่เหมือนกันเลยนะคะ ชัดขึ้นไหมดีขึ้นไหม  ok ดีนะ   มันเป็นมันเป็นปัญหากับสัญญาณอินเตอร์เน็ตนะคะตรงช่องของจอของพิราบเนี่ย มันจะเป็น W นะมันไม่ค่อยชัดบางครั้งมันก็ชัดบางครั้งมันก็ไม่ชัด ฉะนั้นลูกก็ตั้งใจนะคะดูพิราบถ้าดู เสร็จแล้วมาดูเนี่ยข้อความข้างบนนะคะ เราก็จะเรียนรู้คำศัพท์ไปด้วยที่กูพูดเนี่ย ที่กูพูดนะมันก็จะออกมาข้างบนที่เป็น เขียนข้างบนข้อความข้างบนนะคะ ดูได้ OK นี่ใครไม่สบายไหม   แข็งแรงหมดเลยไหม     มีคนเดียวพี่ปิ่นไม่สบายหรือเปล่า ใส่แมส    ไม่สบายใช่ไหมลูก   ต้องการราคาช่วงนี้อากาศฝนตกบ่อยๆเลยเนาะ ฝนตกทุกวันเลยนะคะเพราะฉะนั้นดูแลร่างกายของเราให้แข็งแรงนะ  ที่นี่ มาตั้งใจเรียนกันจำได้ไหมสัปดาห์ที่แล้วเราเรียนเรื่องการเขียนตารางแจกแจงความถี่ใช่ไหมลูก เราเขียน กูบอกว่ามันมีกี่แบบนะตารางแจกแจงความถี่  2 หรือ 3 พี่กูบอกใช่มันมี 3 แบบ   อาดูนะมันมี 3 แบบใช่มันมี 3 แบบมันมีอะไรบ้างอ่ะ ไม่ใช่ตารางแจกแจงความถี่รูปแบบมันจะเป็นแบบนี้มีอยู่ 3 คอลัมน์นะคะ แปลว่า ตารางที่ครูบอกว่าแจกแจงความถี่ของข้อมูลมันมีอยู่ 3 3 แบบด้วยกันแบบแรก ตารางแจกแจง ความถี่ของข้อมูลแบบไม่แบ่งชั้น ง่ายๆ ง่ายแล้วมีข้อมูล รวมของคะแนนช่วงของข้อมูลนี้มันน้อย ใช่ไหม มันน้อยนะคะเราก็เลยไม่ได้แบ่งเป็นช่วงนะคะ ใส่ข้อมูลในแต่ละชั้นไปเลย   วันที่ 2 ตารางแจกแจงความถี่ แบบ แบ่งชั้นมีอยู่ 2 อันที่เราเรียนสัปดาห์ที่แล้ว ขั้นตอนมาทวนนิดนึงนะลูก ขั้นตอนของการเขียนตารางแจกแจงความถี่แบบแรกไม่แบ่งชั้น มีกี่ขั้นตอนคะ  มีอยู่กี่ขั้นตอน พี่แท็กมีกี่ขั้นตอน ใช่มี 3 ขั้นตอน วิธีการทำขั้นตอนแรกเขาบอกให้ทำอะไร     ใช่พี่บอกว่าหาข้อมูล น้อยกับมาก อันนั้นคือตารางแจกแจงความถี่แบบ แบ่งชั้นโลก ใจเย็นๆยังไปไม่ถึงนะคะ อันนี้ขั้นตอนแรกคือข้อมูลมันน้อยเขาให้เอาข้อมูลนั้นมาเรียง     เรียงจากน้อยไปหามาก หรือลูกจะสลับก็ได้เรียนจากมากไปหาน้อยก็ได้นะคะไม่เป็นไร แต่โดยส่วนใหญ่  คนทั่วไปเขาจะนับเริ่มจากน้อยไป ใช่ไหมคะ มันก็จะเข้าใจง่ายขึ้นแล้วก็  ทำได้ สะดวกขึ้นนะคะ พอเราเรียนเสร็จแล้วขั้นตอนที่ 2  เอามา เป็นรอยขีดนั่นเองนะคะครั้งที่ 2 อันไหน ข้อมูลไหนเป็นทรัพย์ใช่ไหมแล้วก็ใช้รอยขีดนะคะ สัญลักษณ์บ่ แล้วขั้นตอนที่ 3 รอยขีดครบเสร็จแล้วขั้นตอนที่ 3 ทำอะไรคะ   ลูกต้องนับรอยฉีดของแต่ละช่อง เป็นอันเสร็จและตารางแจกแจงความถี่แบบแบ่งแบบไม่แบ่งชั้นนะคะง่ายไหม มี 3 ขั้นตอนที่กูถาม ตารางที่ 2 ลูก ตารางแจกแจงความถี่แบบแบ่งชั้นล่าง มีกี่ขั้นตอนจำได้ไหม  อย่าเพิ่งไปบอกเพื่อน จะตอบถูกแล้ว ถามเพื่อน  เพชร ตารางแจกแจงความถี่แบบแบ่งชั้นมีกี่ขั้นตอน วิธีการทำมีกี่ขั้นตอน เอาแบบแบ่งชั้นนะลูก 3 เหรอ อ้าวหรอ เอาไงแน่ หิว  หิวมีเท่าไหร่เช็ดซิ   อย่าเพิ่งบอก   ตารางแลกตารางแจกแจงความถี่แบบ ไม่แบ่งฉันเนี่ย เรียบร้อยแล้วมี 3 ขั้นตอนใช่ไหม Siri ถ้าเป็นแบบที่ 2 เอาแบบแบ่งชั้นโลก มีกี่ขั้นตอน ตารางแจกแจงความถี่แบบแบ่งชั้นเนี่ย มันยังไม่จบนะขั้นตอนอ่ะ  มันมีกี่ขั้นตอน มันยังมีต่ออีกใช่ไหมเนี่ย  มันมีสไลด์ต่อไปอีก กูถามว่าขั้นตอนสุดท้ายของ ตารางแจกแจงความถี่แบบ แบ่งชั้นนี่ คิดว่า 2 หรอเนี่ยแค่หน้าแรกมันก็มี 3 คันแล้ว ไป จำได้อยู่ 2 คนนะคะคือเพียวกับแพ็ค เกี่ยวกับแอ๊ดบอกว่ามี 6 ขั้นตอน 6 ขั้นตอนจำนะ 6 ขั้นตอน 6 ขั้นตอน ใช่ใช่  นึกภาพออกไหมลูก 6 ขั้นตอนมี 6 ตารางนี้ทำ ขั้นตอนขั้นตอนแรกทำยังไงบ้าง  ขั้นตอนแรกที่บอกว่าหามากกับน้อยใช่ไหม เอามาลบกัน คือขั้นตอนที่ 1  ขั้นตอนที่ 2   ใช่เราจะทำกี่ชั้นตารางล่ะ จะทำกี่ชั้นนะคะวิธีการหารเศษส่วน เอาอะไรเป็นตัวตั้ง เอาค่าพิสัยจากข้อแรก   ใช่ข้อแรกจากที่เราลบมา ทานด้วย แม่ฉันนั้น ไม่มีข้อมูลกี่ตัว คือเป็นตัวหารคือความกว้างของฉัน  คำตอบคือจำนวนชั้น แล้วสลับกันกลับ ข้อ 3 ข้อ 3 เนี่ย เหมือนกันเลยเราจะหาความกว้างของฉันปุ๊บเราก็เอาพิสัยที่จากข้อ 1 นะลูก หารด้วยจำนวนชั้น แค่นั้นเองสลับ โทรหานะคะ แล้วเขาบอกว่า ปกติทั่วไปจำนวนชั้น มากน้อย เท่าไหร่คะ       ได้ปกติเขาก็จะใช้ 5 ชั้น ถึง 15 ชั้นอยู่ในระหว่างช่วงนี้แหละ ไม่เยอะเกินไปไม่น้อยเกินไปนะคะ และความกว้างของฉัน  เขาบอกว่าถ้าเราหาแล้วเนี่ย เราหาแล้วมันเป็นจุดทศนิยม  ไม่ว่าจุดทศนิยมนั้น ต่ำกว่า 5 นะคะ  ต่ำกว่า 5 ให้ปัดเป็นหนึ่งเสมอให้ปัดขึ้นเลยไม่สนใจนะคะ เราไม่สนใจนะ เราจะนับให้เป็นจำนวนเต็มเมื่อไหร่ก็ตามที่จุดทศนิยม เป็นอย่างเช่น 4.25  แล้วก็จะปัดเป็นอะไรคะ  เป็น 5 ทันที        ใช่ให้เป็นจำนวนเต็ม  อันนี้คือในกรณีที่เราทำตารางแจกแจงความถี่นะลูกนะ  แล้วขั้นต่อไปขั้นที่ 3 เราได้ข้อมูลแล้ว เราก็เอามาสร้างตารางค่ะ เขียนตารางสร้างตารางจะมีอยู่กี่ หมอลำ เหมือนเดิมเลยตารางแจกแจงความถี่ 3 คอลัมน์นะคะ    พอเราเขียนเสร็จปุ๊บในช่องแรกช่องของคะแนนสมมุตินะข้อมูลเป็นคะแนน แถวแรกเนี่ย มันก็จะมีสัญลักษณ์ไม่เป็นค่าเดียวแล้วใช่ไหมคะ ดูจากค่าที่น้อยที่สุด ใช่ไหมคะเริ่มจากค่าที่น้อยที่สุดจนไปถึงค่าที่มากในชั้น 1 เท่าไหร่นะคะ เราก็เขียนลงไป ให้มันครอบคลุมเสร็จแล้วในขั้นตอนที่ 5  พอเราสร้างแถว  หมอลำแรกเสร็จปุ๊บใส่คะแนนช่วงคะแนนเรียบร้อย รอมา คอลัมน์ที่ 2 ไปดูใช่ไหมคะ   ไปดูรอยขีดของแต่ละชั้น ว่ามันมีเท่าไหร่ แล้ว สุดท้ายขั้นตอนที่ 6  นับ รอยขีดว่าได้เท่าไหร่นะคะเป็นความผิดต้องตรงกันอันนี้คือ การสร้างตารางแจกแจงความถี่ 2 แบบนะคะ  จำได้ไหม เข้าใจแล้วนะ  สองคนนี้จะจำได้ อันนี้คือตัวอย่างที่ครูให้ทำนะคะแล้วลูกก็ทำลงไปในสมุดเรียบร้อยแล้ว เมื่อสัปดาห์ที่แล้ว กูก็ตรวจให้แล้วนะคะ  เราจะมาดูเราจะมาเรียน ตารางที่ 3 นะคะ เริ่มและเริ่มและจับตาดูนะ    ใช่ มันจะมีวิธีการคิดนะคะที่ง่ายถ้าลูกตามทันนะ มันก็จะมีวิธีการคิด เป็นลำดับขั้นตอนเพราะฉะนั้น ดูดีๆนะคะดูดีๆ ตารางนี้ตารางที่ 3 ที่เราจะเรียนกันนะวันนี้ เขาเรียกว่าตารางแจกแจงความถี่ ผสม น้ำมันจะมีคำว่าสะสม เพิ่มเข้ามา และความถี่สัมพัทธ์ คำนี้นะ ความถี่สัมพัทธ์มันคืออะไรเดี๋ยวเรามาดูกันนะคะ มันจะมีวิธีการหาวิธีการคิด ของแต่ละช่องนะคะ   อารมณ์ประมาณไหนยังไม่รู้รอดูนะคะ ความถี่สัมพัทธ์และความถี่สะสมสัมพัทธ์ ตารางนี้มันจะมีหลายคอลัมน์เพิ่มเข้ามานะคะ  ปกติ 2 อันแรกเนี่ยมันจะมีแค่ 3 คอลัมน์ใช่มี 3 คอลัมน์แต่ตัวนี้ มันจะต้องเพิ่ม เป็นสี Column เพิ่มเป็น 5 คอลัมน์  ดูหนัง  ความหมายของความถี่สะสมคืออะไร ความถี่สะสมก็คือผลรวมพลร่วมคือบวกหรือลบ  บวกนั้นเองผลรวมก็คือการบวกนะลูก ผลรวมของความถี่  ของข้านั้นหรือของฉันนั้น พี่เขาบอกว่าของข้านั้นในกรณีที่เป็นตารางแจกแจงความถี่แบบไม่แบ่งชั้นมีค่าเดียว  หรือของอันตภาคชั้นนั้นหมายถึงเป็น ช่วงชั้นใช่ไหมคะ แบ่งแบ่งชั้นการ   ผลรวมของความถี่ของระดับชั้นนั้นร่วมกับ ของชั้นที่ต่ำกว่าทั้งหมด นับจากชั้นที่ 1 ชั้นที่ 2 ชั้นที่ 3 เอามารวมกัน ใช่เรามาดูวิธีการ   เป็นยังไงยากหรอพี่เล็กยากไหมยากมีลูกยากไหม  เหล็กไหลตารางมันเพิ่มก็มาไหม  ดูกูให้ดูก่อนกูให้ดูก่อนให้สังเกตมันมาจากไหนนะคอลัมน์ที่เพิ่มก็มาตอนนี้เราเรียนเรื่องตารางแจก แจงความถี่ สะสม เพราะฉะนั้นขอรับนี้เพิ่มเข้ามาเห็นไหม ความถี่สะสม มันหมายถึงอะไรลูก    มันบอกแหละ ใช่มันบอกหรือมันลบไม่เป็นบอกมันลบ ดูรอดูรอดูรอดูกูก็บอกแล้วความถี่สะสมคือการรวมใช่ไหมของฉันนั้น ชั้นที่ต่ำกว่าทั้งหมด     ใช่ดูนะ  โจทย์รูปจากโจทย์เขาบอกว่าอะไรมันเป็นคะแนนสอบวิชาอะไรอ่ะ  วิชาภาษาไทยมีคะแนนเต็มเท่าไหร่  คะแนนเต็ม 10  เสน่ห์คะแนน ใช่ๆคะแนน 10 เนี่ยมันก็เลย ช่วงนี้ ไม่ต้องไม่ต้องเป็นแบ่งชั้นละ ขอคะแนนช่วงมันๆได้ไหมคะ   1 2 3 จนถึง 10 เสร็จแล้ว มีกี่คน นักเรียนมีกี่คน  เฮ้ย 10 คนหล่อดูดีๆ นักเรียนน่ะมี 17 คนรูปเพราะฉะนั้น เราก็เลยไปดูนะคะสร้างรอยขีดใน หมอลำนี้นะ คนที่สอบได้คะแนน 1 คะแนนมีกี่คน ไม่มี ไม่มีรอยขีดก็ขีดแดดนะคะ ในช่องของความถี่คือ 0 0 ก็คือไม่มีใครเลยใช่ไหมคะ พี่สอบได้ 1 คะแนน เสร็จแล้วมาดูช่องความถี่สะสม  มีกี่คน  50 สิเพราะว่าความผิดของฉันนี่มันคือ 0 นั่นเอง นะคะ  มาดูแถวที่ 2 ชั้นที่ 2 นะ นี่คือ 2 คะแนน มีกี่คนลูก มีกี่คน 1 คนนะมีรอยขีด 1 เสร็จแล้วจำนวนก็คือ 1 ความถี่สะสมช่องนี้เท่ากับ  เท่ากับ 1 เพราะอะไร เอาช่องนี้ไป รวมกับช่องข้างบนข้างบนเนี่ยมันเป็นศูนย์ใช่ไหมคะ ช่วงนี้มันเป็นศูนย์เพราะฉะนั้น 0 + 1 เป็น เป็นหนึ่งมันก็เลยความถี่สะสมของชั้นนี้เท่ากับ หนึ่งนั่นเอง  นี่ไงเริ่มสับสนไหมเอาใหม่เดี๋ยวอธิบายใหม่   อยู่ณที่นี้มาดูช่อง  ชั้นที่ 3 ค่ะ อันนี้คือคะแนน 3 คะแนน  มีคนสอบได้ไหมลูก 3 คะแนนมีไหม  ไม่มีขีดนะคะความถี่เป็นศูนย์ความถี่สะสมของชั้นนี้   บวกกับอันที่ 2 ใช่ คันนี้มีเท่าไหร่ความถี่คือสูงใช่ไหมของฉันนิ 0 เอาไปบวกกับความถี่ของฉัน ที่แล้วที่บวกมา บวกตำแหน่งใช่ไหมคะ ใช่คำตอบก็เลยกลายเป็นหนึ่ง     สังเกตเอา สังเกตเอานะลูกต้องดูแล้วก็มันมาจากไหนนะท่านี้ ที่นี่ พี่เพียวได้แล้วพี่เบียร์ได้แล้วอาทิตย์นี้มาดูชั้นที่ 4 คันที่ 4 คันนี้หรอก  คะแนน 4 คะแนน ตอบได้มีอยู่กี่คนนะมีอยู่ 3 คน อาบน้ำแล้ว ที่นี่รูปครูให้คำตอบความถี่สะสมทำไมเป็น 4      ใช่รู้แล้วรู้แล้วรู้แล้ว บอมเข้าใจไหมนี่บอมค้ำ นี้เลยเข้าใจไหมลูก ทันไหมเนี่ย     เข้าใจเพชรเข้าใจนะคะฉันที่ 4 มันหมายถึงอะไรฉันเนี้ยมันมี 3 ข้างบนสะสมไว้แล้ว 1 ข้างบนมันสะสมไปแล้ว 1 เอา 1 ใบ + 3 = สีนั่นเอง เข้าใจยัง    อันนี้โอเคนะคะเพราะฉะนั้นลูกจะหา ความถี่สะสมตรงนี้ได้ ง่ายเลยถ้ารู้วิธีคิด  ง่ายๆเลยนะคะ แบงค์บอกง่ายแล้วใช่ไหมง่ายแล้วโอเค   แต่ตอนทำลูกจะต้องบวกให้ถูกนะคะแล้วดูช่องนี้ ช่องสุดท้ายค่ะ  เห็นอะไรไหม ความถี่สะสมตัวนี้เท่ากับเท่าไหร่ 17 มันไปตรงกับอะไรกับโจทก์อ่ะ เขากำหนดให้ 17 คืออะไรคะ   คืออะไรนักเรียนคืออะไรอ่ะนักเรียนคืออะไร     17 ตัวนี้คือความถี่สะสมทั้งหมด 16 หรอ  อันนี้คือเท่าไหร่ ดูช่องนี้ 17 17 มันหมายถึงอะไร มันหมายถึง  จำนวนคนทั้งหมดที่เข้ามาสอบ เด็กนักเรียนกี่คน  17 คน เท่ากันไหมคะเท่ากัน  แสดงว่า ทำถูกไหม  ทำถูกแล้วนะคะ ลูกจะรีเช็คตัวเองได้ ไม่ต้องรอกูไปตรวจ  นะคะถ้าลูกมารวมแล้วความถี่สะสมช่องสุดท้ายเท่ากับจำนวนของข้อมูล ที่เราไปเก็บ มันมีกี่คน เอามาตรงกันไหม 17 ตรงกันหรือเปล่าถ้าตรงแสดงว่าถูก  เข้าใจนะ ดูตัวอย่างที่ 2   อะไรที่แตกต่าง    จริงๆมันเหมือนกันลูก มันเหมือนกันแต่อันนี้เป็นตารางแจกแจงความถี่แบบแบ่งชั้น  มันแบ่งชั้นใช่ไหมเพราะว่าช่วงคะแนนมันเป็นยังไงลูก คะแนนเต็มเท่าไหร่ 100 เยอะหรือน้อย เยอะมากเลยใช่ไหมเราก็เลย เอามาแบ่งชั้นนะคะแบ่งชั้นช่วงคะแนน  วิธีการ  คันแรกนี่มันเป็นคะแนนที่ต่ำสุดใช่ไหมคะ จริงๆอันนี้มันมีข้อมูลดิบมาให้แต่ว่าครูย่อ ให้นักเรียนไป หารอยขีดละ   ไม่ก็มันจะเสียเวลาให้นักเรียนมาเก่งๆกูก็เลยหามาให้เลยกำหนดมาให้เลยว่ะ ตารางนะคะอันนี้คือ ตารางแจกแจงความถี่ ของคะแนนการทดสอบวิชาคณิตศาสตร์  จำนวนนักเรียนกี่คนคะ   คน 60 คนรูป เยอะไหมคน 60 คนนะคะ คะแนนเต็ม 100 แสดงว่ามีนักเรียนที่สอบได้คะแนน 30 คะแนนมีไหม กูถามหน่อย ถ้าดูจากตารางนี้แล้ว มีคนสอบได้ 30 คะแนนมีไหมอ่ะ มีไหม    ดูๆอย่าเพิ่งอย่าเพิ่งพี่แท็กดูพี่รับก่อน ตอนนี้กูถามว่า ถ้าดูจากตารางถ้าสังเกตจากตารางนะคะ มีนักเรียนคนไหนที่สอบได้ 30 คะแนนไหม   มีไหมคะมีหรือไม่มีมีหรือไม่มี  แท็กบอกมีไม่มีไม่มีใช่ไหม พี่บอมไม่มีทำไมเราถึงบอกว่าไม่มี เหตุผลอะไรทำไมเราถึงบอกว่าไม่มี เพราะอะไร เพราะคะแนนต่ำสุดของชั้นแรกมันเท่าไหร่คะ 45 ฉะนั้น 30 มันก็เลยไม่มี 30 คะแนนไม่มี มันเริ่มมาตั้งแต่ตอนแรกแล้วนะคะอันนี้คือวิธีการสังเกตนะคะถ้าโจทย์ก็ถาม แสดงว่าไม่มีนะคะไม่มี อาทิตย์นี้มาดูวิธีการคิด ที่ลูกบอกมา ปกติ 140 เขาจะไปทำในกระดาษทดลูก  ว่าจะไปกี่ขีด  กระดาษ post เสร็จแล้วช่องที่เขาจะใช้กันก็คือช่องความถี่ที่บอก จำนวน ใช่ของข้อมูลในแต่ละชั้นมีเท่าไหร่นะคะ ความถี่สะสม  หมายถึงอะไรเหมือนเดิมเลยเหมือนเดิมเลยชั้นแรกก็จะเท่ากับ ความถี่ของของตัวเองนะคะเพราะมันเริ่มใช่ไหม เท่ากับ 2 มีวิธีคิดยังไงลูก    เอาค่านั้นมาเลยเพราะมันเริ่มต้นมันยังบวกไหม มันไม่บวกเพราะมันเป็นชั้นแรกก็เท่ากับตัวเองนะคะ เป็นชั้นของตัวเองนะคะ ก็คือสองนั้นเองได้ที่นี้มาดูชั้นที่ 2  ชั้นที่ 2 มีหรือยังมีแล้วมีกี่คน  มี 4 คน เพราะฉะนั้นความถี่สะสมตรงนี้คืออะไร ชั้นข้างบน ที่ต่ำกว่าชั้นที่ 1 มีสะสมไว้แล้ว 2 เอามาบวกกับฉันตัวเอง 2 + 4 เป็น 6  วิธีคิดคือช่วงนี้ครูใส่วิธีคิดมาให้ 2 + 4 = 6 นะคะ ชั้นที่ 3 คำตอบคือ 14 มันมาจากไหน มันมาจาก MP3 สม ชั้นที่ต่ำกว่าทั้งหมดที่รวมกันไว้คือ 6  เอามารวมกับฉันของตัวเอง 6 + 8 เท่ากับ 14       เข้าใจหรือยังอ่ะ  บวกไปเรื่อยๆนั่นเอง       วิธีการคิดที่กูบอกแล้วจับประเด็นให้ได้ฉันข้างบนมันรวมกันได้เท่าไหร่ ทั้งหมดเลยนะคะ เอามารวมกับฉันของตัวเองนะเนี่ยเห็นไหมข้างบนได้เท่ากับ 6 แล้ว เอามารวมกับของตัวเอง ก็จะกลายเป็นความถี่สะสม ของฉันนั้น  ได้เท่ากับ 14 อาจต้องช่วงนี้ลูกว่าอะไร อะไร ชั้นที่ 4 ค่ะ อะไรบวกอะไรถูกต้อง แต่เลือกเอาก่อนนะอย่าเพิ่งนะเอาชั้นสะสมที่ ต่ำกว่าคืออะไร ผสมมาแล้วคือ 14 บวกเท่าไหร่ + 10 เท่ากับเท่าไหร่เท่ากับเท่าไหร่พรุ่งนี้เท่ากับเท่าไหร่ อุ้ย 19 หรอพี่อิ๋ว   คู่บวกให้แล้ว  24 ค่ะ ช่องนี้คือ 14 + 10 เท่ากับ 24 คู่บวกให้แล้วลูกอันนี้ง่ายๆ แต่วิธีการคิด  วิธีการคิดช่องนี้คืออะไร    แถวนี้นะลูก  แถวคะแนนช่วงที่ 70 ถึง 74 วิธีคิดตรงนี้ที่ได้ความถี่สะสมเท่ากับ 50 คืออะไรจะเขียนว่ายังไงตรงนี้  เอามาทำอะไรคะ 1139 มาทำอะไร  มาบวกกัน  มันก็จะได้เท่ากับ 50 ถูกต้อง  ฉันมีลูกชั้น 75 ถึง 79 วิธีคิดคืออะไรตรงนี้   เอาอะไรมาใส่อะไรเร็ว   กูไม่ได้ให้พวกเลยสังเกตเอาอะไรมาบวกกัน ใช่เอาอะไรมาบวกตัวเลขจากไหนมาบวช 6 บวกกับอะไรคะ   อะไรเมื่อกี้ไม่ได้ดูใช่ไหมมองจอแต่ไม่ได้ดูล่างใช่ไหมนี่ บวกกับอะไร  เอาดีๆเอาดีๆ 6 +  คำตอบมันมีอยู่หน้าจอแล้วลูกไม่ต้องไปคิดหรอก เลือกมาว่า  56 คำตอบมัน 56 อ่ะใช่แต่วิธีคิดตัวนี้คืออะไรมาบอกอะไร     เอาอะไรมาบอกอะไรนี่วิธีคิดครูให้เขียนช่วงนี้ว่าฉะนั้นบอมจะต้องบอกว่า 6  6 + 50  6 + 50  6 + 50 = 56 อันนี้คือวิธีคิดที่เขียนเข้ามา เข้าใจแล้วนะ  ลูกตาล อ่านเข้าใจไหม เข้าใจแล้วกูไม่ถามพี่ปิ่นเข้าใจหรือยังลูก เข้าใจพี่เปียเพชร อุ้มก็เข้าใจอุ้มบอกเข้าใจแล้วทีนี้สิ่งที่สังเกตดูนะคะ ความถี่ตรงนี้ช่องสุดท้ายรวมเท่าไหร่คะ 60 คืออะไร    660 นี่คือจำนวนอะไรในโจทย์อ่ะ      เลยวันที่สะสมใช่คือความถี่สะสมช่องสุดท้าย แปล 60 ในโจทย์คืออะไรจอดมันหมายถึงอะไร  ครูบอกว่า 60 ตัวนี้ในโจทย์น่ะมันคืออะไร   60 นี่มันตรงกับอะไรเนี่ยมันคืออะไร  เดี๋ยวตอบถูกแล้วมันคือจำนวนนักเรียน  ไม่ใช่ 100 เพราะว่าครูถาม ใช่ลูกไปดูในโจทย์อ่ะ กูถามว่า 60 ในตารางนี้ ตรงช่องรวมนี่มันหมายถึงอะไรมันหมายถึงจำนวนข้อมูลของทั้งหมดก็คือ 60 คนที่เราไปเก็บ ข้อมูลคืออะไรข้อมูลของนักเรียนนะคะจำนวน 60 คน มี 60 ฆ่าด้วยกัน ราคาที่เรามาแครี่  เรามาสร้างรอยกี่เที่ยวมันนับเนี่ย    ใช่มัน 60 เท่ากันถ้ามันเท่ากันตรงนี้ปุ๊บ ช่องสุดท้ายความถี่สะสม ช่องสุดท้ายคือช่อง 585 จนถึง 89 มันจะเท่ากับรวม 60 เป็นค่าเดียวกัน  ว่าสุดท้ายไม่ต้องมารวมแล้ว ช่องความถี่สะสมบางๆ หมดอยู่แค่นี้ฉันสุดท้าย จำนวนมันจะเท่ากันใช่มันเท่ากันลูก มันเท่ากัน  วิธีคิดอันนี้เขียนเองได้ไหม เขียนเองวิธีคิดเขียนเองได้    ตั้งสติใหม่พยายาม ตั้งสติใหม่เพราะว่า มันเป็นตารางแจกแจงความถี่สัมพัทธ์และลูกเมื่อกี้สะสมง่ายไหม   เมื่อกี้ผสมง่ายไหมปิ่น  เมื่อกี้อันแรกตารางแจกแจงความถี่สะสมง่ายๆ เอามารวมกันนะคะ ทีนี้มาดูตารางแจกแจงความถี่ สัมผัส ดูคำนี้นะมันหมายถึงอะไรลูกเริ่มแล้ว มันคือ อัตราส่วนอัตราส่วนเศษส่วนนะคะระหว่างอะไรที่อยู่ข้างบน  ความถี่ของ ฉันนั้น ชั้นที่เราสนใจเนี่ย ความถี่ของชั้นที่เราสนใจ หารด้วย ผลรวมของความถี่ทั้งหมด เมื่อกี้ผลรวมของความถี่ทั้งหมด เช่นเป็น 60 เนี่ยหมายถึงจำนวนนักเรียนใช่ไหมลูก เพราะฉะนั้นข้อมูลของแต่ละชั้นเอามาหารด้วยจำนวนเต็มของข้อมูลทั้งหมด  มันได้เท่าไหร่ คำตอบของช่องนี้ ความถี่สัมพัทธ์อาจจะอยู่ในรูปของเศษส่วนก็ได้ เราอาจจะหาเป็นจุดทศนิยมก็ได้ หรือคิดเป็นร้อยละก็ได้ นะคะ  วิธีการ ทำยังไงมันจะเป็นเศษส่วนทำยังไงมันจะเป็นจุดทศนิยมหรือเป็นร้อยละเดี๋ยวเรามาดู กันนะคะ   หน้าตาแบบนี้ยังไม่ต้องตะโกน   ยากไหม     ดูนิดเดียว   ตารางแจกแจงความถี่ สะสมหายไปแล้วนะ  ไม่มีแล้ว กูเปลี่ยนเป็นความถี่สัมพัทธ์  เมื่อกี้ครูบอกว่าในแต่ละชั้น ในแต่ละชั้นใช่ไหมคะ ชั้นแรกชั้นที่ 1  2 ใช่ไหมข้อมูลคนที่สอบคะแนน ได้อยู่ในช่วง 45-49 มี 2 คน ใช่ไหมคะมี 2 คน 2 คนปุ๊บทำยังไง ภาพผีสัมภาษณ์รูปข้างบนคือ ตรงกันไหมนี่เป็นค่าของช่องนั้น  เสร็จแล้วหารด้วยจำนวนเต็มของข้อมูลทั้งหมดคือเท่าไหร่ 60 เอามาหาร 60     วันนี้ เขียนใน  ในรูปของเศษส่วนก็ได้ 2 ส่วนด้วย 60  หรือไปกดเครื่องคิดเลข 2 / 60 คำตอบก็จะได้เท่ากับ 0.5 0 33  ทำให้เป็นจุดทศนิยม 3 หลัก  นะคะ    อันนี้ก็เหมือนกันดูช่องนี้ลูก อันนี้คือค่า ความถี่เท่าไหร่คะชั้นที่ 2 ความถี่ของชั้นที่ 2 เท่ากับ 4  เ***ๆดูก่อนอย่าเพิ่ง อย่าเพิ่งอย่าเพิ่งคิดเองนะคะให้ดูดีๆก่อนทำความเข้าใจไปทีละอันนะคะ อันเนี้ย ชั้นนี้ ไม่ต้องไปสนใจข้างบนนะลูก ดูชั้นตัวเอง เท่าไหร่คะ มี 4 ใช่ไหมเพราะฉะนั้นเศษส่วนข้างบนคือเศษ 4 ส่วนด้วยจำนวนเต็มข้อมูลทั้งหมด  เหมือนกับตัวแรก ไอ้ตัว 60 ข้างล่างเนี่ยเหมือนกันหมดทุกช่อง เปลี่ยนแปล เปลี่ยนแปลงอะไรคะความถี่ของช่องตัวเอง อยู่ข้างบน อันนี้เป็น 8 ส่วน 60  อันนี้ล่ะ เที่ยวชั้นที่เท่าไหร่ลูก 10 วันอะไร  60 ตอบนะแต่ง่วงนอนน่ะคืออะไรไปล้างหน้าไหม เวลาพี่แท็ก ชนิด สิบล้อไม่ใช่ อยู่ดีๆอันนี้เท่าไหร่ถูกต้อง 15 ส่วน 60 อันนี้เท่าไหร่ อะไรส่วนอะไร       เศษส่วนข้างบนคือเท่าไหร่อันนี้ข้างบนคือเท่าไหร่  ต้องมีค่าเป็นเท่าไหร่ข้างบนคือ 11 ข้างล่างและลูกข้างล่าง 60 ถูกต้อง ตาลจะติดตามต่อ ช่วงนี้ ช่วงนี้เศษส่วนเท่าไหร่ช่วงนี้ตอบอะไรลูก อะไร 60 ข้างบนล่ะเท่าไหร่        ข้างล่างล่ะ 60 ถูกแต่ข้างบนน่ะกลัวเสร็จอ่ะลูก  เกษตรคืออะไร  OK ถูกต้องข้างบนคือ 6 ข้างล่างคือ 60  ช่วงนี้ลูกเท่าไหร่ พี่ปิ่นเท่าไหร่ 360 ถูกต้องเนี่ยภาษามือชัดเจนตอบแบบปิดเลยนะคะทำภาษามือมองแล้ว เข้าใจเลยนะ เบียร์ 160 เสร็จแล้ว ช่วงนี้เสร็จแล้ว   มาดูช่องถัดมาร้อยละของความถี่สัมพัทธ์ เพียวๆเลย ยังไง เมื่อไหร่ก็ตามที่เราได้ช่องความถี่สัมพัทธ์เรียบร้อยแล้ว เราแค่เอาค่า ที่เราหารได้อ่ะลูก หาได้เดี๋ยวมาคูณกับอะไรคะร้อยละเนี่ย  100 นะคะ ช่องแรกชั้นที่ 1 นะ ศูนย์จุด 033 เอาไปคูณกับ 100  เท่ากับเท่าไหร่    เท่ากับ 3.32 สังเกตดีๆเอ๊ะ ไม่ต้องไปกดเครื่องคิดเลขเลย มัน x กับ 100 100 มี 0 กี่ตัว มี 0 2 ตัวจุดทศนิยมตัวนี้เลื่อนไป 2 ตำแหน่ง รีบมาเลย เอาจุดย้ายจุดนั้นเองย้ายไปฝั่งขวามือนะคะ   ครั้งที่ 1 ครั้งที่ 2  จุดมันก็เลยกลายเป็นอยู่ตรง 3.3 คำตอบก็คือ 3.3 เคนะที่นี่มาดู ชั้นที่ 2 ลูกชั้นที่ 2 คำตอบจากความถี่สัมพัทธ์ 0.06 7 เอามา คูณด้วย 100 ตัวเดิมเหมือนเดิมไม่ต้องไปเปลี่ยนค่าช่องนี้คือเอา 100 ทุกค่าเลยนะคะ เสร็จแล้ว ทศนิยม เป็นไง 0 2 ตัวเพราะฉะนั้น หยิบไปย้ายไป 2 ครั้งใช่ไหมคะ  ศูนย์ตัวนี้ย้ายไปครั้งที่ 1 ครั้งที่ 2 จุดทศนิยมมันจะไปอยู่ตรงนี้ คำตอบก็คือ จุดเสี่ยง  เข้าใจนะ บ้านตัวอย่างที่ 3 อันที่ 3  ความถี่สัมพัทธ์ 0.1 33 เอาเหมือนเดิมค่ะย้ายจุดทศนิยมค่ะ ครั้งที่ 1 ครั้งที่ 2  ก็เลยกลายเป็นจุดนิยมไปอยู่ ตรงนี้ ใช่ไหม  คำตอบก็คือ 13.3 ตัวเลขไหนคะข้างหน้าไม่ต้องไปสนใจ  ศูนย์ที่อยู่ข้างหน้าเนี่ยไม่ต้องเอามาเติม  เพราะอะไรเพราะศูนย์อยู่ข้างหน้าไม่มีค่าลูก เข้าใจนะ แต่ถ้า 0 ไปเติมข้างหลังปุ๊บ   เพิ่มค่าทันที  ถามไหม     สับสนเรื่องการหาเดี๋ยวกูจะให้ใช้โทรศัพท์ เครื่องคิดเลขนะคะในการหาร ให้หานเอง             ได้เข้าใจบอกนะตอนนี้ยังเข้าใจนิดนึงเพราะว่าแค่อธิบายลูกยังไม่ลงมือทำใช่ไหม ช่องนี้ค่ะ    เดี๋ยวไปถอดโทรศัพท์กูมา กูจะให้เพียวหาค่าของช่องนี้   ตอนนี้ทุกคนทำได้ก็คือ ในเรื่องของเศษส่วนถูกไหม รู้แล้วค่านี้ก็คือ 10 สวน 60 แปลเวลาทำจุดทศนิยมมันคือเท่าไหร่        พี่เพียวกดเครื่องคิดเลขนะคะอย่างที่กูบอก เศษเศษส่วน เวลาเราหาจุดนิยมมันหมายถึงการหารสัญลักษณ์แบบนี้มันคือการหานะคะ วันเนี้ย ช่องคะแนน 60-64 มีอยู่ 10 ความถี่คือ 10 ใช่ไหม บ่เอา 15 ด้วยเท่าไหร่พี่เพียว  กดสิได้เท่าไหร่   ใช่ครับต้องเอา 10 ต้องเอาตัวที่อยู่ข้างบน ฟังก่อนแล้วหารด้วย 60   เห็นไหมสัญลักษณ์หารไหม อาหารแล้วก็ หารด้วย 60 พิมพ์เข้าไป    60 ถึง 64 นะคะความถี่คือ 10 ช่องนี้ก็คือ 10  60 เท่ากับเท่าไหร่พี่เพียวตอบ ได้ไหมคะ     อาม่ามาหากูมองไม่เห็น     คำตอบจุดทศนิยมเยอะมากเลยนะคะ 0.5  1 666  มีเยอะมากเลย 6 ตัวท้าย ดูนะพี่แท็กดู  เพื่อนๆดู กูขอแค่จุดนิยม 3 ตำแหน่งนะคะถ้ามันไม่ลงตัวมันเยอะแบบนี้  ที่นี้ นิยม 3 ตำแหน่งคืออะไร 1 2 3 เอาแค่นี้ พอ ข้างหลัง ให้ตัดออก ตัดออกวิธีการตัดออกทำยังไง ตัวนี้มันมากกว่า 5 ใช่ไหมคะ เมื่อไหร่ก็ตามตัวข้างหลังตัวสุดท้ายเนี่ย 5 ขึ้นไป ตัดมาใส่ข้างหน้า โดยเพิ่ม ค่าตัวนี้เป็น 6 ใช่ไหมคะ ถ้าตัดตัวนี้ ไปเพิ่มเป็นเท่าไหร่ เพิ่มมา 1 เป็นเท่าไหร่คะตัวนี้ต้องเปลี่ยนเป็น 7000 ทีก็คือ 0.1 67 อันนี้คือคำตอบ เวลาเราเปลี่ยนค่าเข้าใจนะ  เกมให้ปิ่น ไปแล้วนะ วิธีการ เสร็จแล้วเราได้ค่านี้ ข้อที่ 2 แทงค์กด  คะแนนที่ 65 ถึง 69 ความถี่คือ 15 หารด้วย 60     นะลูก    เท่าไหร่นะเท่าไหร่นะ ศูนย์จุด    0.25 โอเคอันนี้มันได้แค่ 2 2.5 กูบอกว่าให้ทำ 3 ใช่ไหมคะ เพราะฉะนั้นตัวข้างหลังเติมคูณเข้าไปเลย ว่างก็ไปเลยอัตโนมัติ  ว่ากูบอกว่า 3 ตำแหน่งใช่ไหมจุดทศนิยม 3 ตำแหน่ง หวยทำจุดนิยม 3 ตำแหน่งมันเมื่อมันลงตัวตอบได้ 0.25 เพิ่ม 0 ไปตัวท้ายก็กลายเป็น 3 ตัวใช่ไหม 3 ตำแหน่ง  ต่อไปใครจะเป็นคนกดเอาให้พี่บอมบอมแถวนี้ ห้อง 70 นะลูก   70 ถึง  74 ค่ะ  ความถี่ก็คือ 11 เศษส่วน 60 ได้เท่าไหร่คะ          ได้ไหมพี่เล็กช่วยดูด้วย      ตอบมา 0.18 0.18 33 แล้วก็ 3 ต่อไปเรื่อยๆ ที่นี้กูบอกว่า 3 ตำแหน่งถูกไหมคะ  จะหยุดอยู่แค่นี้  123 วันนี้ วันที่ 4  ถึง 5 หรือยัง  15 หรอ ยังไม่ถึงไม่ต่ำกว่า 5 ลูก สามีมันต่ำกว่า 5 เพราะฉะนั้น ตัดทิ้งไปไม่เอา วันนี้ตัดทิ้งไป เพราะอะไรลบออกเพราะอะไร ไม่ต้องไป +1 เพิ่มเพราะมันยังไม่ถึง 5 เราจะปัดมาบวกไม่ได้ เข้าใจนะ คำตอบของอันนี้ก็คือ 0.1 83 นะคะ ข้อต่อมาค่ะ 6 ส่วน 60  เท่าไหร่ลูก  0.1 อันนี้มันมีกี่ตำแหน่ง มันมี 1 ตำแหน่งใช่ไหมเพิ่มให้เป็น 3 ก็คือเอา 0 ไปใส่ เพิ่มอีกกี่ตัว  12 ครบหรือยังครบ 3 แล้ว นะคะ 3 ตัว 3 ตัว  ถ้ามันลงตัวให้เพิ่ม 0 ท้าย เข้าใจนะ ต่อไป แบบนะคะ fin888 อะไรนะ 3 ส่วน 60 เท่ากับเท่าไหร่คะ   ช่องนี้ค่ะ   360       เอาใหม่ซิ        กดกดอีกไหม      0.5 บอกกูไม่ได้ออกมาออกมาออกมา แสดงว่าตัวเลขมันยาวมากเลยจุดทศนิยมมันเยอะมากเลย ตอบกูมาแค่จะยอม 4 หลัก  นะคะ เดี๋ยวกูจะมาตัดเป็น 3 หลัก 0      15 23 95 23 อยู่นะ ตัวสุดท้ายมันเป็น 3 ใช่ไหม ถึง 5 หรือยัง  มันดึกหรือยังพี่เบียร์จะบอกว่าถึงห้องหรือยังอ่ะมันน้อยกว่าหรือต่ำกว่า 5 มันน้อยกว่าไหมมันน้อยกว่า 5 ไหม  ว่าสุดท้ายตัวนี้น่ะ  มันน้อยกว่า 5  เพราะฉะนั้น ไม่ต้องไปบอกเพิ่มตัดไปเลย นะคะ ก็จะเหลือแค่ 0 95 2   เข้าใจแล้วนะสุดท้ายเปีย หิว     วัดสุดท้าย 1 ส่วน 60 ค่ะ เท่าไหร่คะ    1 แล้วก็ 60    89     ช่องนี้ช่องช่อง 85 189 ถูกแล้ว ราคานี้หาความถี่ สัมผัสของช่องนี้แหละ เท่าไหร่      1 หารด้วย 60 เวลาเราโกรธนะ      เดี๋ยวมาก็อ่านดูนะ เส้นศูนย์สูตร 1 แล้วก็ 66 เลย เอามาแค่ 4 ตัวค่ะ เอามาแค่ 4 ตัว ตัด 3 นะ 6.5 เพราะฉะนั้นปัดไปเป็นตัวนี้คือ 0.16 อ้อมไป 1 รวมเป็นเท่าไหร่คะ  7 นั่นเองอันนี้ ก็คือ 7 เดี๋ยวอธิบายดิ  เข้าใจหรือยัง  เมื่อไหร่ก็ตามเมื่อไหร่ก็ตามนะลูกที่ ดูอ่ะ นิยมกูบอกว่าเอา 3 หลักนะลูกเดี๋ยวนิยม 3 หลัก  ถ้ามันกดแล้วมันคำตอบมาได้ 4-5 หลักไปอ่ะลูกต้องไปเลือกดูหลักที่ นะคะ ว่ามันถึง 5 หรือยังถ้ามันถึง 5 ปุ๊บปัดมาเลย บวกเพิ่มแต่ถ้ามันน้อยกว่า 5 ตีเป็น 321 เนี่ย ต้องตัดทิ้งเลย   อะไรนะ พรุ่งนี้คำตอบได้หมดแล้ว  คำตอบได้หมดแล้ว ปีนี้ลูกมาดูช่องร้อยละของความถี่สัมพัทธ์  ใช่โอเคค่ะเนี่ยที่เราหาได้ในช่วงหานะลูก ไป * 100 นะคะ แล้วก็ย้ายจุดทศนิยม ไป 2 ครั้ง ย้ายไปฝั่งขวา แค่นั้นเอง วันนี้   ช่องแรกที่พี่เหมี่ยวออกมาตรวจนะคะ คะแนนที่ 60-64  วันนี้นะคำตอบความถี่สัมพัทธ์คือ 0.16 7  เมื่อเอา 0.1 6 7 i x 100 จะเท่ากับเท่าไหร่ตอบทีเดียว  ลืม ถ้าเลื่อนจุดทศนิยมไป 2 ครั้ง 12 มันตกอยู่ตรงนี้ เท่าไหร่คะ   16 6 จุดอะไร   OK อันนี้คือคำตอบง่ายไหม    แท็กตอบข้อของตัวเองลูก   วันนี้คืออะไรพี่แท็ก วันนี้ก็คือเอาความถี่สัมพัทธ์ใช่ไหม ศูนย์จุด 250 คูณด้วย 100 เท่ากับเท่าไหร่คำตอบ 2 2 ไร่ 25 จุด กด 0 25 จุดศูนย์ ศูนย์ที่อยู่ข้างหลัง ไม่มีความหมายนะคะถ้าเป็นแบบนี้ให้ตอบ 25 เลย ตัวตูดแล้วศูนย์อยู่ข้างหลังไม่ต้องเอามา   ลบออกเลย   เข้าใจยังพี่เพียว     อันนี้ใครทำ  บอม  ก็คือเอาค่า 0.5 183 ไป * 100 เท่ากับเท่าไหร่ลูก เลื่อนจุดนิยมมา 2 ตำแหน่ง คำตอบคืออะไร   อันนี้คืออะไรไม่ได้คูณเลื่อนจุด  เพื่อนแค่ตูดในไป 2 ครั้ง เลื่อนไปฝั่งขวามือ   ปกติจุดมันอยู่ตรงนี้น้อง เราก็ย้ายตูดลูกลบออก ย้ายมาครั้งที่ 1 ครั้งที่ 2 จุดมันจะอยู่ตรงนี้  เพราะฉะนั้นเอาค่านี้มาตอบก็คือ 18.30 นนั่นเอง เข้าใจไหมโอเคป่ะ ใช่แค่หยิบลูก แค่หยิบไป 2 ครั้งอ่ะเลื่อนสุดเอง ให้เลื่อนไป 2 ครั้ง  แท็ก อย่าเพิ่งจดถ้าแท็กเข้าใจเดี๋ยวก็ทำได้นะคะ    เข้าใจแล้วนะอันนี้คือวิธีคิด  ร้อยละของความถี่สัมพัทธ์ง่ายไหมคะ  พูดถึงว่าง่ายน่ะมันก็ง่ายนะลูก  ได้ตอนทำช้าลูกจะต้อง มีความละเอียดรอบคอบเข้าใจไหม ทำไปทีละขั้นตอนอีกแล้วรอบคอบอีกแล้วละเอียดอีกแล้วนะคะ คณิตศาสตร์ลูกต้องใส่ใจนะ แล้วก็คิดดีๆ    ลูกหาคำตอบพรุ่งนี้ได้แล้วที่นี้ต่อไปทำแบบฝึก  มีอยู่ 2 แบบฝึก ข้อมูลครูให้มาแล้วค่ะ   ลูกหาเองอันนี้คือช่องตารางแจกแจงความถี่สะสม ขอแลกนะ ความถี่สะสมช่องนี้คืออะไร มือสอง ช่องนี้คืออะไร 6 หรอ ไม่มั่นใจคิดเอง นะคะคิดเอง เอาข้างบนข้างบนความผิดชั้นบนใช่ไหมที่มันสะสมได้คือ 2 บวกลบ 5 ได้เท่าไหร่   ได้เจ็บ อันนี้ก็คือ 7 นั่นเองที่นี่ช่องนี้ล่ะ คำตอบ ปีศาจส่งข้างบนคือ 7 ใช่ไหมตอบกูเมื่อกี้ เอา 7 กับ 8 มารวมกันได้เท่าไหร่เอามาต่อ  ใช่  อันนี้ใส่ข้อมูลให้ครบทุกช่องนะคะ ในช่องของความถี่ รวมด้วยอันนี้คือเท่าไหร่  เอาความดีทั้งหมด มารวมพรุ่งนี้คำตอบเท่าไหร่  แล้วลูกจะรีเช็คว่า  คำตอบมันถูกไหม ช่องนี้ค่ะ ช่องของแถวที่ 2 เนี่ย ต้องรวมตัวสุดท้ายเนี่ยนะ ช่องความถี่สะสม ของฉันสุดท้ายก็คือฉันคะแนน  85-90 4 เนี่ยมันจะต้องเหมือนกัน เป็นค่าตัวเดียวกัน   ฐานะ ถามไหม  ไม่มีคำถามต้องลงมือปฏิบัตินะคะ เมื่อทำข้อนี้เสร็จปุ๊บ มาทำตารางที่ 2   ฝึกน้ำฝึกหมา อันนี้ให้หาความถี่สัมพัทธ์ แล้วก็ร้อยละของความถี่สัมพัทธ์เพิ่มเข้ามา วิธีการเหมือนตัวอย่างที่ครูพาทำเลยนะคะ  ช่องความถี่สัมพัทธ์ตัวนี้  เราจะต้องรู้อะไรก่อน รู้จำนวน อะไรคะ จำนวนทั้งหมดก่อนใช่ไหมความถี่รวมทั้งหมดเป็นเท่าไหร่ลูกจะต้องเอามาบวกกันก่อน   ถ้านี้เป็นเท่าไหร่ รวมเสร็จปุ๊บช่องความถี่สัมพัทธ์ตัวนี้ ข้างบนคือ 2 ส่วนด้วย เหมือนกัน  เท่ากับเท่าไหร่เดี๋ยวกูจะให้เอาโทรศัพท์ไปคิด อาหารเองนะคะ ร้อยละของความถี่สัมพัทธ์ ค่าที่ได้ คูณด้วยอะไรคะ คูณด้วย 100 กู 100 แล้วได้คำตอบ เคนะ     จดถูกต้อง แล้วจำ    ครับ ถูกต้อง ใช่ ถูกต้องอันไหนที่มันถึง 5 แล้วปัดมา อันไหนที่มันยังไม่ถึงห้าตัดทิ้งไปเลยไม่ต้องสนใจ เข้าใจนะ  ไปหมดแล้วนะพร้อมที่จะทำนะ หอมมาก ให้ทำนะคะให้ทำให้เสร็จในคาบนี้   ถามไหมแต่ละคนถามไหม โอเคนะคะ ฉะนั้นเริ่มทำตารางที่ 1 ก่อน เวลาเขียน  ต้องอะไรละเอียดรอบคอบแล้วนับดูก่อนนะลูก บางคนน่ะขีดยาวลงไปเลยทำตารางแล้วก็เอาลิควิดมาลบ เพราะว่ามันเกินขีดเกิน ลูกจะต้องนับก่อนว่ามันมีกี่ช่อง มันมีกี่ชั้น ก่อน นะคะ ก่อนที่จะทำ   มันก็จะไม่มีความผิดพลาดมันก็จะเป๊ะเลยสมุดเราก็จะเรียบร้อย OK เริ่มทำเลยค่ะ   ครับจะไปเข้าห้องน้ำก่อนได้แล้วมาเริ่มทำให้เสร็จนะคะ                                 นักเลงขาหมดเวลาขอใช้ชั่วโมงล่ามแล้วนะคะขอบคุณพี่ล่างก่อน กินเผื่อด้วย 2 คน   เวลายังไม่หมด ตั้งใจมากเลยค่ะสวัสดีค่ะขอบคุณมาก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5 ม.6/2 (เช้า) 110767</dc:title>
  <dc:creator/>
  <cp:keywords/>
  <dcterms:created xsi:type="dcterms:W3CDTF">2024-07-11T05:11:09Z</dcterms:created>
  <dcterms:modified xsi:type="dcterms:W3CDTF">2024-07-11T05: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กรกฎาคม 2567 เวลา 10.30 น.</vt:lpwstr>
  </property>
  <property fmtid="{D5CDD505-2E9C-101B-9397-08002B2CF9AE}" pid="3" name="subtitle">
    <vt:lpwstr/>
  </property>
</Properties>
</file>